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96FF20" w14:textId="77777777" w:rsidR="00A00A99" w:rsidRPr="00A00A99" w:rsidRDefault="00A00A99" w:rsidP="00A00A9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A00A9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5B0D93F9" w14:textId="77777777" w:rsidR="00A00A99" w:rsidRPr="00A00A99" w:rsidRDefault="00A00A99" w:rsidP="00A00A99">
      <w:pPr>
        <w:rPr>
          <w:rFonts w:ascii="Arial" w:hAnsi="Arial" w:cs="Arial"/>
          <w:sz w:val="20"/>
          <w:szCs w:val="20"/>
        </w:rPr>
      </w:pPr>
      <w:r w:rsidRPr="00A00A99">
        <w:rPr>
          <w:rFonts w:ascii="Arial" w:hAnsi="Arial" w:cs="Arial"/>
          <w:sz w:val="20"/>
          <w:szCs w:val="20"/>
        </w:rPr>
        <w:t>I hereby recommend ACCEPTANCE of the paper for publication</w:t>
      </w:r>
    </w:p>
    <w:p w14:paraId="52D07A37" w14:textId="63A0E43C" w:rsidR="00A00A99" w:rsidRPr="00A00A99" w:rsidRDefault="00A00A99" w:rsidP="00A00A99">
      <w:pPr>
        <w:rPr>
          <w:rFonts w:ascii="Arial" w:hAnsi="Arial" w:cs="Arial"/>
          <w:sz w:val="20"/>
          <w:szCs w:val="20"/>
        </w:rPr>
      </w:pPr>
      <w:r w:rsidRPr="00A00A99">
        <w:rPr>
          <w:rFonts w:ascii="Arial" w:hAnsi="Arial" w:cs="Arial"/>
          <w:sz w:val="20"/>
          <w:szCs w:val="20"/>
        </w:rPr>
        <w:t>The paper will undergo the usual stylistics, editing, and proofreading for some typo and grammar issues. Thanks.</w:t>
      </w:r>
    </w:p>
    <w:p w14:paraId="2E60CBEE" w14:textId="527C4625" w:rsidR="00A00A99" w:rsidRPr="00A00A99" w:rsidRDefault="00A00A99" w:rsidP="00A00A99">
      <w:pPr>
        <w:rPr>
          <w:rFonts w:ascii="Arial" w:hAnsi="Arial" w:cs="Arial"/>
          <w:sz w:val="20"/>
          <w:szCs w:val="20"/>
        </w:rPr>
      </w:pPr>
    </w:p>
    <w:p w14:paraId="0E83965A" w14:textId="77777777" w:rsidR="00A00A99" w:rsidRPr="00A00A99" w:rsidRDefault="00A00A99" w:rsidP="00A00A9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92BBD3B" w14:textId="4E0765A9" w:rsidR="00A00A99" w:rsidRPr="00A00A99" w:rsidRDefault="00A00A99" w:rsidP="00A00A99">
      <w:pPr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A00A9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38EDEAFD" w14:textId="2386E878" w:rsidR="00A00A99" w:rsidRPr="00A00A99" w:rsidRDefault="00E40566" w:rsidP="00A00A99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f. </w:t>
      </w:r>
      <w:bookmarkStart w:id="0" w:name="_GoBack"/>
      <w:bookmarkEnd w:id="0"/>
      <w:r w:rsidR="00A00A99" w:rsidRPr="00A00A99">
        <w:rPr>
          <w:rFonts w:ascii="Arial" w:hAnsi="Arial" w:cs="Arial"/>
          <w:sz w:val="20"/>
          <w:szCs w:val="20"/>
        </w:rPr>
        <w:t xml:space="preserve">Dennis </w:t>
      </w:r>
      <w:proofErr w:type="spellStart"/>
      <w:r w:rsidR="00A00A99" w:rsidRPr="00A00A99">
        <w:rPr>
          <w:rFonts w:ascii="Arial" w:hAnsi="Arial" w:cs="Arial"/>
          <w:sz w:val="20"/>
          <w:szCs w:val="20"/>
        </w:rPr>
        <w:t>Gamad</w:t>
      </w:r>
      <w:proofErr w:type="spellEnd"/>
      <w:r w:rsidR="00A00A99" w:rsidRPr="00A00A9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00A99" w:rsidRPr="00A00A99">
        <w:rPr>
          <w:rFonts w:ascii="Arial" w:hAnsi="Arial" w:cs="Arial"/>
          <w:sz w:val="20"/>
          <w:szCs w:val="20"/>
        </w:rPr>
        <w:t>Caballes</w:t>
      </w:r>
      <w:proofErr w:type="spellEnd"/>
    </w:p>
    <w:p w14:paraId="0CD3ED73" w14:textId="1A5CB69E" w:rsidR="00A00A99" w:rsidRPr="00A00A99" w:rsidRDefault="00A00A99" w:rsidP="00A00A99">
      <w:pPr>
        <w:pStyle w:val="NoSpacing"/>
        <w:rPr>
          <w:rFonts w:ascii="Arial" w:hAnsi="Arial" w:cs="Arial"/>
          <w:sz w:val="20"/>
          <w:szCs w:val="20"/>
        </w:rPr>
      </w:pPr>
      <w:r w:rsidRPr="00A00A99">
        <w:rPr>
          <w:rFonts w:ascii="Arial" w:hAnsi="Arial" w:cs="Arial"/>
          <w:sz w:val="20"/>
          <w:szCs w:val="20"/>
        </w:rPr>
        <w:t xml:space="preserve">De La Salle-College Of Saint </w:t>
      </w:r>
      <w:proofErr w:type="spellStart"/>
      <w:r w:rsidRPr="00A00A99">
        <w:rPr>
          <w:rFonts w:ascii="Arial" w:hAnsi="Arial" w:cs="Arial"/>
          <w:sz w:val="20"/>
          <w:szCs w:val="20"/>
        </w:rPr>
        <w:t>Benilde</w:t>
      </w:r>
      <w:proofErr w:type="spellEnd"/>
      <w:r w:rsidRPr="00A00A99">
        <w:rPr>
          <w:rFonts w:ascii="Arial" w:hAnsi="Arial" w:cs="Arial"/>
          <w:sz w:val="20"/>
          <w:szCs w:val="20"/>
        </w:rPr>
        <w:t>, Philippines</w:t>
      </w:r>
    </w:p>
    <w:p w14:paraId="049BEDBC" w14:textId="77777777" w:rsidR="00A00A99" w:rsidRPr="00A00A99" w:rsidRDefault="00A00A99" w:rsidP="00A00A99">
      <w:pPr>
        <w:rPr>
          <w:rFonts w:ascii="Arial" w:hAnsi="Arial" w:cs="Arial"/>
          <w:sz w:val="20"/>
          <w:szCs w:val="20"/>
        </w:rPr>
      </w:pPr>
    </w:p>
    <w:sectPr w:rsidR="00A00A99" w:rsidRPr="00A00A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NLA0NDUyNjIzNTdV0lEKTi0uzszPAykwrAUApdPNjCwAAAA="/>
  </w:docVars>
  <w:rsids>
    <w:rsidRoot w:val="00456FC2"/>
    <w:rsid w:val="00456FC2"/>
    <w:rsid w:val="004B70E1"/>
    <w:rsid w:val="006D2BDD"/>
    <w:rsid w:val="00A00A99"/>
    <w:rsid w:val="00B17BEB"/>
    <w:rsid w:val="00C05A1C"/>
    <w:rsid w:val="00E40566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9F8E8"/>
  <w15:chartTrackingRefBased/>
  <w15:docId w15:val="{969C64F0-1D17-4C71-B587-8DFF99DF6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0A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6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4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6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5</cp:lastModifiedBy>
  <cp:revision>4</cp:revision>
  <dcterms:created xsi:type="dcterms:W3CDTF">2024-09-14T12:35:00Z</dcterms:created>
  <dcterms:modified xsi:type="dcterms:W3CDTF">2025-05-27T12:45:00Z</dcterms:modified>
</cp:coreProperties>
</file>